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D25E07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006039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</w:p>
    <w:p w:rsidR="000611F3" w:rsidRPr="000611F3" w:rsidRDefault="000611F3" w:rsidP="000611F3">
      <w:pPr>
        <w:spacing w:before="1"/>
        <w:jc w:val="center"/>
        <w:rPr>
          <w:b/>
        </w:rPr>
      </w:pPr>
      <w:r w:rsidRPr="000611F3">
        <w:rPr>
          <w:b/>
        </w:rPr>
        <w:t>APPLICATION – CONSTRUCTION OF NEW AQUATIC VENUE</w:t>
      </w:r>
    </w:p>
    <w:p w:rsidR="000611F3" w:rsidRPr="000B1166" w:rsidRDefault="000611F3" w:rsidP="000611F3">
      <w:pPr>
        <w:spacing w:before="1"/>
        <w:ind w:left="2880" w:right="991"/>
        <w:rPr>
          <w:i/>
          <w:sz w:val="20"/>
        </w:rPr>
      </w:pPr>
      <w:r w:rsidRPr="000B1166">
        <w:rPr>
          <w:i/>
          <w:sz w:val="20"/>
        </w:rPr>
        <w:t xml:space="preserve">      (One application package is required for each proposed venue</w:t>
      </w:r>
      <w:r w:rsidR="000B1166">
        <w:rPr>
          <w:i/>
          <w:sz w:val="20"/>
        </w:rPr>
        <w:t>.</w:t>
      </w:r>
      <w:r w:rsidRPr="000B1166">
        <w:rPr>
          <w:i/>
          <w:sz w:val="20"/>
        </w:rPr>
        <w:t>)</w:t>
      </w:r>
    </w:p>
    <w:p w:rsidR="000611F3" w:rsidRDefault="000611F3" w:rsidP="000611F3">
      <w:pPr>
        <w:pStyle w:val="BodyText"/>
        <w:rPr>
          <w:b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2"/>
        <w:gridCol w:w="551"/>
        <w:gridCol w:w="1373"/>
        <w:gridCol w:w="1155"/>
        <w:gridCol w:w="628"/>
        <w:gridCol w:w="5463"/>
      </w:tblGrid>
      <w:tr w:rsidR="006B6D21" w:rsidTr="00C93A0E">
        <w:tc>
          <w:tcPr>
            <w:tcW w:w="3156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611F3" w:rsidRPr="000611F3" w:rsidRDefault="003B5F7F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099771794" w:edGrp="everyone" w:colFirst="1" w:colLast="1"/>
            <w:r>
              <w:rPr>
                <w:rFonts w:ascii="Arial" w:eastAsia="Calibri" w:hAnsi="Arial" w:cs="Arial"/>
              </w:rPr>
              <w:t>Applicant</w:t>
            </w:r>
          </w:p>
        </w:tc>
        <w:tc>
          <w:tcPr>
            <w:tcW w:w="7246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611F3" w:rsidRPr="00F108C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607826539" w:edGrp="everyone" w:colFirst="1" w:colLast="1"/>
            <w:permEnd w:id="1099771794"/>
            <w:r w:rsidRPr="000611F3">
              <w:rPr>
                <w:rFonts w:ascii="Arial" w:eastAsia="Calibri" w:hAnsi="Arial" w:cs="Arial"/>
              </w:rPr>
              <w:t>Name</w:t>
            </w:r>
            <w:r>
              <w:rPr>
                <w:rFonts w:ascii="Arial" w:eastAsia="Calibri" w:hAnsi="Arial" w:cs="Arial"/>
              </w:rPr>
              <w:t xml:space="preserve"> of authorized agent if applying on behalf of a corporation or municipality</w:t>
            </w:r>
          </w:p>
        </w:tc>
        <w:tc>
          <w:tcPr>
            <w:tcW w:w="7246" w:type="dxa"/>
            <w:gridSpan w:val="3"/>
            <w:tcBorders>
              <w:top w:val="single" w:sz="8" w:space="0" w:color="auto"/>
            </w:tcBorders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836793902" w:edGrp="everyone" w:colFirst="1" w:colLast="1"/>
            <w:permEnd w:id="1607826539"/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529620091" w:edGrp="everyone" w:colFirst="1" w:colLast="1"/>
            <w:permEnd w:id="1836793902"/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554526066" w:edGrp="everyone" w:colFirst="1" w:colLast="1"/>
            <w:permEnd w:id="529620091"/>
            <w:r w:rsidRPr="000611F3">
              <w:rPr>
                <w:rFonts w:ascii="Arial" w:eastAsia="Calibri" w:hAnsi="Arial" w:cs="Arial"/>
              </w:rPr>
              <w:t>State &amp; zip code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39442508" w:edGrp="everyone" w:colFirst="1" w:colLast="1"/>
            <w:permEnd w:id="1554526066"/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70989709" w:edGrp="everyone" w:colFirst="1" w:colLast="1"/>
            <w:permEnd w:id="2039442508"/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876321386" w:edGrp="everyone" w:colFirst="1" w:colLast="1"/>
            <w:permEnd w:id="1770989709"/>
            <w:r w:rsidRPr="000611F3">
              <w:rPr>
                <w:rFonts w:ascii="Arial" w:eastAsia="Calibri" w:hAnsi="Arial" w:cs="Arial"/>
              </w:rPr>
              <w:t>Project name</w:t>
            </w:r>
          </w:p>
        </w:tc>
        <w:tc>
          <w:tcPr>
            <w:tcW w:w="8619" w:type="dxa"/>
            <w:gridSpan w:val="4"/>
            <w:tcBorders>
              <w:top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c>
          <w:tcPr>
            <w:tcW w:w="1783" w:type="dxa"/>
            <w:gridSpan w:val="2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036134033" w:edGrp="everyone" w:colFirst="1" w:colLast="1"/>
            <w:permEnd w:id="1876321386"/>
            <w:r w:rsidRPr="000611F3">
              <w:rPr>
                <w:rFonts w:ascii="Arial" w:eastAsia="Calibri" w:hAnsi="Arial" w:cs="Arial"/>
              </w:rPr>
              <w:t>Project description</w:t>
            </w:r>
          </w:p>
        </w:tc>
        <w:tc>
          <w:tcPr>
            <w:tcW w:w="8619" w:type="dxa"/>
            <w:gridSpan w:val="4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gridSpan w:val="2"/>
            <w:vMerge w:val="restart"/>
            <w:shd w:val="clear" w:color="auto" w:fill="auto"/>
            <w:vAlign w:val="center"/>
          </w:tcPr>
          <w:p w:rsidR="000611F3" w:rsidRPr="000611F3" w:rsidRDefault="00404591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690728104" w:edGrp="everyone" w:colFirst="2" w:colLast="2"/>
            <w:permEnd w:id="1036134033"/>
            <w:r>
              <w:rPr>
                <w:rFonts w:ascii="Arial" w:eastAsia="Calibri" w:hAnsi="Arial" w:cs="Arial"/>
              </w:rPr>
              <w:t>Physical a</w:t>
            </w:r>
            <w:r w:rsidR="000611F3" w:rsidRPr="000611F3">
              <w:rPr>
                <w:rFonts w:ascii="Arial" w:eastAsia="Calibri" w:hAnsi="Arial" w:cs="Arial"/>
              </w:rPr>
              <w:t>ddress of proposed aquatic venue</w:t>
            </w:r>
          </w:p>
        </w:tc>
        <w:tc>
          <w:tcPr>
            <w:tcW w:w="2528" w:type="dxa"/>
            <w:gridSpan w:val="2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reet name and number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gridSpan w:val="2"/>
            <w:vMerge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825514130" w:edGrp="everyone" w:colFirst="2" w:colLast="2"/>
            <w:permEnd w:id="1690728104"/>
          </w:p>
        </w:tc>
        <w:tc>
          <w:tcPr>
            <w:tcW w:w="2528" w:type="dxa"/>
            <w:gridSpan w:val="2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825514130"/>
      <w:tr w:rsidR="006B6D21" w:rsidTr="00C93A0E">
        <w:trPr>
          <w:trHeight w:val="288"/>
        </w:trPr>
        <w:tc>
          <w:tcPr>
            <w:tcW w:w="1783" w:type="dxa"/>
            <w:gridSpan w:val="2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type</w:t>
            </w:r>
          </w:p>
        </w:tc>
        <w:tc>
          <w:tcPr>
            <w:tcW w:w="8619" w:type="dxa"/>
            <w:gridSpan w:val="4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tabs>
                <w:tab w:val="left" w:pos="991"/>
                <w:tab w:val="left" w:pos="1801"/>
                <w:tab w:val="left" w:pos="2551"/>
                <w:tab w:val="left" w:pos="3256"/>
                <w:tab w:val="left" w:pos="4006"/>
              </w:tabs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Swimming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Therapy              </w:t>
            </w:r>
            <w:r w:rsidRPr="00400C85">
              <w:rPr>
                <w:rFonts w:ascii="Arial" w:eastAsia="Calibri" w:hAnsi="Arial" w:cs="Arial"/>
                <w:sz w:val="18"/>
              </w:rPr>
              <w:t xml:space="preserve">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Wading</w:t>
            </w:r>
            <w:r w:rsidR="007E479F" w:rsidRPr="000611F3">
              <w:rPr>
                <w:rFonts w:ascii="Arial" w:eastAsia="Calibri" w:hAnsi="Arial" w:cs="Arial"/>
              </w:rPr>
              <w:t xml:space="preserve">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7E479F" w:rsidRPr="000611F3">
              <w:rPr>
                <w:rFonts w:ascii="Arial" w:eastAsia="Calibri" w:hAnsi="Arial" w:cs="Arial"/>
              </w:rPr>
              <w:t xml:space="preserve"> </w:t>
            </w:r>
            <w:r w:rsidRPr="000611F3">
              <w:rPr>
                <w:rFonts w:ascii="Arial" w:eastAsia="Calibri" w:hAnsi="Arial" w:cs="Arial"/>
              </w:rPr>
              <w:t>Other: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location</w:t>
            </w:r>
          </w:p>
        </w:tc>
        <w:tc>
          <w:tcPr>
            <w:tcW w:w="8619" w:type="dxa"/>
            <w:gridSpan w:val="4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Indoor                 </w:t>
            </w:r>
            <w:r w:rsidR="00400C85" w:rsidRPr="00400C85">
              <w:rPr>
                <w:rFonts w:ascii="Arial" w:eastAsia="Calibri" w:hAnsi="Arial" w:cs="Arial"/>
                <w:sz w:val="6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Outdoor 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ombination</w:t>
            </w:r>
          </w:p>
        </w:tc>
      </w:tr>
      <w:tr w:rsidR="006B6D21" w:rsidTr="00C93A0E">
        <w:tc>
          <w:tcPr>
            <w:tcW w:w="1783" w:type="dxa"/>
            <w:gridSpan w:val="2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Bather type</w:t>
            </w:r>
          </w:p>
          <w:p w:rsidR="000611F3" w:rsidRPr="00D92017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 w:rsidRPr="00D92017">
              <w:rPr>
                <w:rFonts w:ascii="Arial" w:eastAsia="Calibri" w:hAnsi="Arial" w:cs="Arial"/>
                <w:i/>
                <w:sz w:val="16"/>
                <w:szCs w:val="16"/>
              </w:rPr>
              <w:t>(select all that apply)</w:t>
            </w:r>
          </w:p>
        </w:tc>
        <w:tc>
          <w:tcPr>
            <w:tcW w:w="8619" w:type="dxa"/>
            <w:gridSpan w:val="4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hildren ages 0-12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Youth ages 13-17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dults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Ages 65+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Lifeguards</w:t>
            </w:r>
          </w:p>
        </w:tc>
        <w:tc>
          <w:tcPr>
            <w:tcW w:w="8619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125F2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D96574">
              <w:rPr>
                <w:rFonts w:ascii="Arial" w:eastAsia="Calibri" w:hAnsi="Arial" w:cs="Arial"/>
              </w:rPr>
              <w:t>Will be p</w:t>
            </w:r>
            <w:r w:rsidR="000611F3" w:rsidRPr="000611F3">
              <w:rPr>
                <w:rFonts w:ascii="Arial" w:eastAsia="Calibri" w:hAnsi="Arial" w:cs="Arial"/>
              </w:rPr>
              <w:t xml:space="preserve">resent </w:t>
            </w:r>
            <w:r>
              <w:rPr>
                <w:rFonts w:ascii="Arial" w:eastAsia="Calibri" w:hAnsi="Arial" w:cs="Arial"/>
              </w:rPr>
              <w:t xml:space="preserve">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 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</w:p>
          <w:p w:rsidR="000611F3" w:rsidRPr="000611F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D96574">
              <w:rPr>
                <w:rFonts w:ascii="Arial" w:eastAsia="Calibri" w:hAnsi="Arial" w:cs="Arial"/>
              </w:rPr>
              <w:t>Will no</w:t>
            </w:r>
            <w:r w:rsidR="000611F3" w:rsidRPr="000611F3">
              <w:rPr>
                <w:rFonts w:ascii="Arial" w:eastAsia="Calibri" w:hAnsi="Arial" w:cs="Arial"/>
              </w:rPr>
              <w:t>t</w:t>
            </w:r>
            <w:r w:rsidR="00D96574">
              <w:rPr>
                <w:rFonts w:ascii="Arial" w:eastAsia="Calibri" w:hAnsi="Arial" w:cs="Arial"/>
              </w:rPr>
              <w:t xml:space="preserve"> be present</w:t>
            </w:r>
            <w:r>
              <w:rPr>
                <w:rFonts w:ascii="Arial" w:eastAsia="Calibri" w:hAnsi="Arial" w:cs="Arial"/>
              </w:rPr>
              <w:t xml:space="preserve"> 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 w:val="restart"/>
            <w:shd w:val="clear" w:color="auto" w:fill="auto"/>
            <w:vAlign w:val="center"/>
          </w:tcPr>
          <w:p w:rsidR="00D92017" w:rsidRPr="000F7B33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sz w:val="6"/>
                <w:szCs w:val="6"/>
              </w:rPr>
            </w:pPr>
            <w:permStart w:id="406541147" w:edGrp="everyone" w:colFirst="2" w:colLast="2"/>
          </w:p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Professional </w:t>
            </w:r>
            <w:r w:rsidR="00B8462A">
              <w:rPr>
                <w:rFonts w:ascii="Arial" w:eastAsia="Calibri" w:hAnsi="Arial" w:cs="Arial"/>
              </w:rPr>
              <w:t>E</w:t>
            </w:r>
            <w:r w:rsidRPr="000611F3">
              <w:rPr>
                <w:rFonts w:ascii="Arial" w:eastAsia="Calibri" w:hAnsi="Arial" w:cs="Arial"/>
              </w:rPr>
              <w:t>ngineer overseeing project</w:t>
            </w:r>
          </w:p>
          <w:p w:rsidR="00D92017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D92017" w:rsidRPr="00693ED2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>
              <w:rPr>
                <w:rFonts w:ascii="Arial" w:eastAsia="Calibri" w:hAnsi="Arial" w:cs="Arial"/>
                <w:i/>
                <w:sz w:val="16"/>
                <w:szCs w:val="16"/>
              </w:rPr>
              <w:t>(must have an active Rhode Island PE license)</w:t>
            </w:r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Nam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079459278" w:edGrp="everyone" w:colFirst="2" w:colLast="2"/>
            <w:permEnd w:id="406541147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RI </w:t>
            </w:r>
            <w:r w:rsidR="0089620F">
              <w:rPr>
                <w:rFonts w:ascii="Arial" w:eastAsia="Calibri" w:hAnsi="Arial" w:cs="Arial"/>
              </w:rPr>
              <w:t>license</w:t>
            </w:r>
            <w:r w:rsidRPr="000611F3">
              <w:rPr>
                <w:rFonts w:ascii="Arial" w:eastAsia="Calibri" w:hAnsi="Arial" w:cs="Arial"/>
              </w:rPr>
              <w:t xml:space="preserve">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888209919" w:edGrp="everyone" w:colFirst="2" w:colLast="2"/>
            <w:permEnd w:id="1079459278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xpiration dat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7688974" w:edGrp="everyone" w:colFirst="2" w:colLast="2"/>
            <w:permEnd w:id="888209919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406480352" w:edGrp="everyone" w:colFirst="2" w:colLast="2"/>
            <w:permEnd w:id="177688974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ate &amp; zip cod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475535788" w:edGrp="everyone" w:colFirst="2" w:colLast="2"/>
            <w:permEnd w:id="406480352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8"/>
        </w:trPr>
        <w:tc>
          <w:tcPr>
            <w:tcW w:w="1783" w:type="dxa"/>
            <w:gridSpan w:val="2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922571328" w:edGrp="everyone" w:colFirst="2" w:colLast="2"/>
            <w:permEnd w:id="475535788"/>
          </w:p>
        </w:tc>
        <w:tc>
          <w:tcPr>
            <w:tcW w:w="3156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922571328"/>
      <w:tr w:rsidR="006B6D21" w:rsidTr="00C93A0E">
        <w:trPr>
          <w:trHeight w:val="423"/>
        </w:trPr>
        <w:tc>
          <w:tcPr>
            <w:tcW w:w="10402" w:type="dxa"/>
            <w:gridSpan w:val="6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3B0F61" w:rsidRDefault="000611F3" w:rsidP="000611F3">
            <w:pPr>
              <w:pStyle w:val="BodyText"/>
              <w:spacing w:before="8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e following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documents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must be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submitted with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is form. Incomplete </w:t>
            </w:r>
            <w:r w:rsidR="003B0F61" w:rsidRPr="003B0F61">
              <w:rPr>
                <w:rFonts w:ascii="Arial" w:eastAsia="Calibri" w:hAnsi="Arial" w:cs="Arial"/>
                <w:i/>
                <w:sz w:val="18"/>
                <w:szCs w:val="18"/>
              </w:rPr>
              <w:t>application packages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 will be returned to the applicant.</w:t>
            </w:r>
          </w:p>
        </w:tc>
      </w:tr>
      <w:tr w:rsidR="006B6D21" w:rsidTr="00C93A0E">
        <w:tc>
          <w:tcPr>
            <w:tcW w:w="10402" w:type="dxa"/>
            <w:gridSpan w:val="6"/>
            <w:tcBorders>
              <w:bottom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quatic Venue Design Compliance Form – New Venue</w:t>
            </w:r>
            <w:r w:rsidR="00B8462A">
              <w:rPr>
                <w:rFonts w:ascii="Arial" w:eastAsia="Calibri" w:hAnsi="Arial" w:cs="Arial"/>
              </w:rPr>
              <w:t>, signed and stamped by Rhode Island-licensed PE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Design </w:t>
            </w:r>
            <w:r w:rsidR="001E3C06">
              <w:rPr>
                <w:rFonts w:ascii="Arial" w:eastAsia="Calibri" w:hAnsi="Arial" w:cs="Arial"/>
              </w:rPr>
              <w:t>drawings</w:t>
            </w:r>
            <w:r w:rsidRPr="000611F3">
              <w:rPr>
                <w:rFonts w:ascii="Arial" w:eastAsia="Calibri" w:hAnsi="Arial" w:cs="Arial"/>
              </w:rPr>
              <w:t xml:space="preserve"> to scale, signed and stamped by </w:t>
            </w:r>
            <w:r w:rsidR="00B8462A">
              <w:rPr>
                <w:rFonts w:ascii="Arial" w:eastAsia="Calibri" w:hAnsi="Arial" w:cs="Arial"/>
              </w:rPr>
              <w:t>Rhode Island-licensed PE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 w:rsidR="00B8462A">
              <w:rPr>
                <w:rFonts w:ascii="Arial" w:eastAsia="Calibri" w:hAnsi="Arial" w:cs="Arial"/>
              </w:rPr>
              <w:t xml:space="preserve">Aquatic Venue </w:t>
            </w:r>
            <w:r w:rsidRPr="000611F3">
              <w:rPr>
                <w:rFonts w:ascii="Arial" w:eastAsia="Calibri" w:hAnsi="Arial" w:cs="Arial"/>
              </w:rPr>
              <w:t xml:space="preserve">Hydraulic </w:t>
            </w:r>
            <w:r w:rsidR="00B8462A">
              <w:rPr>
                <w:rFonts w:ascii="Arial" w:eastAsia="Calibri" w:hAnsi="Arial" w:cs="Arial"/>
              </w:rPr>
              <w:t>Analysis Summary</w:t>
            </w:r>
            <w:r w:rsidRPr="000611F3">
              <w:rPr>
                <w:rFonts w:ascii="Arial" w:eastAsia="Calibri" w:hAnsi="Arial" w:cs="Arial"/>
              </w:rPr>
              <w:t xml:space="preserve">, signed and stamped by </w:t>
            </w:r>
            <w:r w:rsidR="00B8462A">
              <w:rPr>
                <w:rFonts w:ascii="Arial" w:eastAsia="Calibri" w:hAnsi="Arial" w:cs="Arial"/>
              </w:rPr>
              <w:t>Rhode Island-licensed PE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</w:p>
          <w:p w:rsidR="000611F3" w:rsidRPr="000611F3" w:rsidRDefault="00A87B08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B8462A">
              <w:rPr>
                <w:rFonts w:ascii="Arial" w:eastAsia="Calibri" w:hAnsi="Arial" w:cs="Arial"/>
              </w:rPr>
              <w:t xml:space="preserve">Aquatic Venue </w:t>
            </w:r>
            <w:r>
              <w:rPr>
                <w:rFonts w:ascii="Arial" w:eastAsia="Calibri" w:hAnsi="Arial" w:cs="Arial"/>
              </w:rPr>
              <w:t xml:space="preserve">Recirculation System </w:t>
            </w:r>
            <w:r w:rsidR="00B8462A">
              <w:rPr>
                <w:rFonts w:ascii="Arial" w:eastAsia="Calibri" w:hAnsi="Arial" w:cs="Arial"/>
              </w:rPr>
              <w:t xml:space="preserve">Equipment Summary, </w:t>
            </w:r>
            <w:r w:rsidR="000611F3" w:rsidRPr="000611F3">
              <w:rPr>
                <w:rFonts w:ascii="Arial" w:eastAsia="Calibri" w:hAnsi="Arial" w:cs="Arial"/>
              </w:rPr>
              <w:t>signed and stamped by Rhode Island</w:t>
            </w:r>
            <w:r w:rsidR="00B8462A">
              <w:rPr>
                <w:rFonts w:ascii="Arial" w:eastAsia="Calibri" w:hAnsi="Arial" w:cs="Arial"/>
              </w:rPr>
              <w:t>-licensed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  <w:r w:rsidR="00B8462A">
              <w:rPr>
                <w:rFonts w:ascii="Arial" w:eastAsia="Calibri" w:hAnsi="Arial" w:cs="Arial"/>
              </w:rPr>
              <w:t>PE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Specification sheets for all equipment listed on </w:t>
            </w:r>
            <w:r w:rsidR="00B8462A">
              <w:rPr>
                <w:rFonts w:ascii="Arial" w:eastAsia="Calibri" w:hAnsi="Arial" w:cs="Arial"/>
              </w:rPr>
              <w:t xml:space="preserve">Aquatic Venue </w:t>
            </w:r>
            <w:r w:rsidR="00EE5296">
              <w:rPr>
                <w:rFonts w:ascii="Arial" w:eastAsia="Calibri" w:hAnsi="Arial" w:cs="Arial"/>
              </w:rPr>
              <w:t xml:space="preserve">Recirculation System </w:t>
            </w:r>
            <w:r w:rsidR="00B8462A">
              <w:rPr>
                <w:rFonts w:ascii="Arial" w:eastAsia="Calibri" w:hAnsi="Arial" w:cs="Arial"/>
              </w:rPr>
              <w:t>Equipment Summary form</w:t>
            </w:r>
          </w:p>
          <w:p w:rsidR="00EE5296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Proof of NSF </w:t>
            </w:r>
            <w:r w:rsidR="007C5A9F">
              <w:rPr>
                <w:rFonts w:ascii="Arial" w:eastAsia="Calibri" w:hAnsi="Arial" w:cs="Arial"/>
              </w:rPr>
              <w:t>certification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 w:rsidR="00B8462A">
              <w:rPr>
                <w:rFonts w:ascii="Arial" w:eastAsia="Calibri" w:hAnsi="Arial" w:cs="Arial"/>
              </w:rPr>
              <w:t xml:space="preserve">for </w:t>
            </w:r>
            <w:r w:rsidR="00EE5296">
              <w:rPr>
                <w:rFonts w:ascii="Arial" w:eastAsia="Calibri" w:hAnsi="Arial" w:cs="Arial"/>
              </w:rPr>
              <w:t xml:space="preserve">all </w:t>
            </w:r>
            <w:r w:rsidR="00B8462A">
              <w:rPr>
                <w:rFonts w:ascii="Arial" w:eastAsia="Calibri" w:hAnsi="Arial" w:cs="Arial"/>
              </w:rPr>
              <w:t xml:space="preserve">equipment listed on Aquatic Venue </w:t>
            </w:r>
            <w:r w:rsidR="00EE5296">
              <w:rPr>
                <w:rFonts w:ascii="Arial" w:eastAsia="Calibri" w:hAnsi="Arial" w:cs="Arial"/>
              </w:rPr>
              <w:t xml:space="preserve">Recirculation System </w:t>
            </w:r>
            <w:r w:rsidR="00B8462A">
              <w:rPr>
                <w:rFonts w:ascii="Arial" w:eastAsia="Calibri" w:hAnsi="Arial" w:cs="Arial"/>
              </w:rPr>
              <w:t>Equipment Summary</w:t>
            </w:r>
          </w:p>
          <w:p w:rsidR="000611F3" w:rsidRPr="000611F3" w:rsidRDefault="00B8462A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="00EE5296">
              <w:rPr>
                <w:rFonts w:ascii="Arial" w:eastAsia="Calibri" w:hAnsi="Arial" w:cs="Arial"/>
              </w:rPr>
              <w:t xml:space="preserve">      </w:t>
            </w:r>
            <w:r>
              <w:rPr>
                <w:rFonts w:ascii="Arial" w:eastAsia="Calibri" w:hAnsi="Arial" w:cs="Arial"/>
              </w:rPr>
              <w:t>form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 w:rsidR="00F71047">
              <w:rPr>
                <w:rFonts w:ascii="Arial" w:eastAsia="Calibri" w:hAnsi="Arial" w:cs="Arial"/>
              </w:rPr>
              <w:t xml:space="preserve">Signed </w:t>
            </w:r>
            <w:r w:rsidRPr="000611F3">
              <w:rPr>
                <w:rFonts w:ascii="Arial" w:eastAsia="Calibri" w:hAnsi="Arial" w:cs="Arial"/>
              </w:rPr>
              <w:t>A</w:t>
            </w:r>
            <w:r w:rsidR="00F71047">
              <w:rPr>
                <w:rFonts w:ascii="Arial" w:eastAsia="Calibri" w:hAnsi="Arial" w:cs="Arial"/>
              </w:rPr>
              <w:t>DA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 w:rsidR="00F71047">
              <w:rPr>
                <w:rFonts w:ascii="Arial" w:eastAsia="Calibri" w:hAnsi="Arial" w:cs="Arial"/>
              </w:rPr>
              <w:t>acknowledgement</w:t>
            </w:r>
            <w:r w:rsidRPr="000611F3">
              <w:rPr>
                <w:rFonts w:ascii="Arial" w:eastAsia="Calibri" w:hAnsi="Arial" w:cs="Arial"/>
              </w:rPr>
              <w:t xml:space="preserve"> form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2A3752">
        <w:tc>
          <w:tcPr>
            <w:tcW w:w="1232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58748049" w:edGrp="everyone" w:colFirst="1" w:colLast="1"/>
            <w:r w:rsidRPr="000611F3">
              <w:rPr>
                <w:rFonts w:ascii="Arial" w:eastAsia="Calibri" w:hAnsi="Arial" w:cs="Arial"/>
              </w:rPr>
              <w:t xml:space="preserve">Signature </w:t>
            </w:r>
          </w:p>
          <w:p w:rsidR="00404591" w:rsidRDefault="00404591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404591" w:rsidRPr="000611F3" w:rsidRDefault="00404591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  <w:tc>
          <w:tcPr>
            <w:tcW w:w="9170" w:type="dxa"/>
            <w:gridSpan w:val="5"/>
            <w:tcBorders>
              <w:top w:val="single" w:sz="18" w:space="0" w:color="auto"/>
            </w:tcBorders>
            <w:shd w:val="clear" w:color="auto" w:fill="auto"/>
          </w:tcPr>
          <w:p w:rsidR="00404591" w:rsidRPr="000611F3" w:rsidRDefault="00404591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6B6D21" w:rsidTr="002A3752">
        <w:trPr>
          <w:trHeight w:val="288"/>
        </w:trPr>
        <w:tc>
          <w:tcPr>
            <w:tcW w:w="123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553752356" w:edGrp="everyone" w:colFirst="1" w:colLast="1"/>
            <w:permEnd w:id="2058748049"/>
            <w:r w:rsidRPr="000611F3">
              <w:rPr>
                <w:rFonts w:ascii="Arial" w:eastAsia="Calibri" w:hAnsi="Arial" w:cs="Arial"/>
              </w:rPr>
              <w:t>Date</w:t>
            </w:r>
          </w:p>
        </w:tc>
        <w:tc>
          <w:tcPr>
            <w:tcW w:w="9170" w:type="dxa"/>
            <w:gridSpan w:val="5"/>
            <w:tcBorders>
              <w:bottom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</w:tbl>
    <w:permEnd w:id="1553752356"/>
    <w:p w:rsidR="008A5767" w:rsidRPr="0041033F" w:rsidRDefault="0041033F" w:rsidP="0041033F">
      <w:pPr>
        <w:spacing w:line="280" w:lineRule="exact"/>
        <w:jc w:val="center"/>
        <w:rPr>
          <w:sz w:val="16"/>
          <w:szCs w:val="16"/>
        </w:rPr>
      </w:pPr>
      <w:r>
        <w:rPr>
          <w:sz w:val="16"/>
          <w:szCs w:val="16"/>
        </w:rPr>
        <w:t>Form version 4-12-2019</w:t>
      </w:r>
    </w:p>
    <w:sectPr w:rsidR="008A5767" w:rsidRPr="0041033F" w:rsidSect="000611F3">
      <w:type w:val="continuous"/>
      <w:pgSz w:w="12240" w:h="15840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E07" w:rsidRDefault="00D25E07">
      <w:r>
        <w:separator/>
      </w:r>
    </w:p>
  </w:endnote>
  <w:endnote w:type="continuationSeparator" w:id="0">
    <w:p w:rsidR="00D25E07" w:rsidRDefault="00D25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E07" w:rsidRDefault="00D25E07">
      <w:r>
        <w:separator/>
      </w:r>
    </w:p>
  </w:footnote>
  <w:footnote w:type="continuationSeparator" w:id="0">
    <w:p w:rsidR="00D25E07" w:rsidRDefault="00D25E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q0B6qnisgT3rMFCdUF3uEzirrsxgE567IL0+Us83QEkKNSdbZyQZ34wGVEW9ufbKG2nZZVd6A9QDIghHcEc6w==" w:salt="rRS8G2zxL496cMKeovevNg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611F3"/>
    <w:rsid w:val="000A2E39"/>
    <w:rsid w:val="000B1166"/>
    <w:rsid w:val="000C1B09"/>
    <w:rsid w:val="000D47A1"/>
    <w:rsid w:val="000F7B33"/>
    <w:rsid w:val="0012271A"/>
    <w:rsid w:val="00125F23"/>
    <w:rsid w:val="00144CB5"/>
    <w:rsid w:val="001E3C06"/>
    <w:rsid w:val="00287B0D"/>
    <w:rsid w:val="002A3752"/>
    <w:rsid w:val="00390240"/>
    <w:rsid w:val="003A2BA9"/>
    <w:rsid w:val="003A3ECB"/>
    <w:rsid w:val="003B0F61"/>
    <w:rsid w:val="003B5F7F"/>
    <w:rsid w:val="00400C85"/>
    <w:rsid w:val="00404591"/>
    <w:rsid w:val="0041033F"/>
    <w:rsid w:val="004379F1"/>
    <w:rsid w:val="00537870"/>
    <w:rsid w:val="0056733E"/>
    <w:rsid w:val="00597519"/>
    <w:rsid w:val="005B1FEB"/>
    <w:rsid w:val="00693ED2"/>
    <w:rsid w:val="006B6D21"/>
    <w:rsid w:val="00704ABF"/>
    <w:rsid w:val="0072479A"/>
    <w:rsid w:val="00757F40"/>
    <w:rsid w:val="007C1A87"/>
    <w:rsid w:val="007C5A9F"/>
    <w:rsid w:val="007E1D49"/>
    <w:rsid w:val="007E479F"/>
    <w:rsid w:val="0089620F"/>
    <w:rsid w:val="008A5767"/>
    <w:rsid w:val="008B77AF"/>
    <w:rsid w:val="00A65B72"/>
    <w:rsid w:val="00A87B08"/>
    <w:rsid w:val="00B714CE"/>
    <w:rsid w:val="00B8462A"/>
    <w:rsid w:val="00C01731"/>
    <w:rsid w:val="00C51CB3"/>
    <w:rsid w:val="00C80F8E"/>
    <w:rsid w:val="00C93A0E"/>
    <w:rsid w:val="00D223FD"/>
    <w:rsid w:val="00D25E07"/>
    <w:rsid w:val="00D474A6"/>
    <w:rsid w:val="00D92017"/>
    <w:rsid w:val="00D96574"/>
    <w:rsid w:val="00E07891"/>
    <w:rsid w:val="00E635FF"/>
    <w:rsid w:val="00E711D2"/>
    <w:rsid w:val="00EC012A"/>
    <w:rsid w:val="00EE5296"/>
    <w:rsid w:val="00F108CE"/>
    <w:rsid w:val="00F175F6"/>
    <w:rsid w:val="00F71047"/>
    <w:rsid w:val="00FB3464"/>
    <w:rsid w:val="00FD0082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7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1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10T16:41:00Z</cp:lastPrinted>
  <dcterms:created xsi:type="dcterms:W3CDTF">2019-04-17T15:34:00Z</dcterms:created>
  <dcterms:modified xsi:type="dcterms:W3CDTF">2019-04-17T15:34:00Z</dcterms:modified>
</cp:coreProperties>
</file>